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0EACF" w14:textId="77777777" w:rsidR="00BE608A" w:rsidRPr="00523F97" w:rsidRDefault="000B5902" w:rsidP="000328BD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 w:rsidRPr="00523F97">
        <w:rPr>
          <w:rFonts w:cstheme="minorHAnsi"/>
          <w:b/>
          <w:sz w:val="32"/>
        </w:rPr>
        <w:t>Projekt planu badawczego</w:t>
      </w:r>
    </w:p>
    <w:p w14:paraId="32BCF92B" w14:textId="77777777" w:rsidR="000328BD" w:rsidRPr="00523F97" w:rsidRDefault="000328BD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w</w:t>
      </w:r>
      <w:r w:rsidR="000B5902" w:rsidRPr="00523F97">
        <w:rPr>
          <w:rFonts w:cstheme="minorHAnsi"/>
          <w:sz w:val="26"/>
          <w:szCs w:val="26"/>
        </w:rPr>
        <w:t xml:space="preserve"> postępowaniu rekrutacyjnym </w:t>
      </w:r>
    </w:p>
    <w:p w14:paraId="16AFA4BD" w14:textId="77777777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</w:t>
      </w:r>
      <w:r w:rsidR="000328BD" w:rsidRPr="00523F97">
        <w:rPr>
          <w:rFonts w:cstheme="minorHAnsi"/>
          <w:sz w:val="26"/>
          <w:szCs w:val="26"/>
        </w:rPr>
        <w:t> </w:t>
      </w:r>
      <w:r w:rsidRPr="00523F97">
        <w:rPr>
          <w:rFonts w:cstheme="minorHAnsi"/>
          <w:sz w:val="26"/>
          <w:szCs w:val="26"/>
        </w:rPr>
        <w:t>Uniwersytecie Śląskim w Katowicach</w:t>
      </w:r>
    </w:p>
    <w:p w14:paraId="6B4FB063" w14:textId="67AB3136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 xml:space="preserve">na rok akademicki </w:t>
      </w:r>
      <w:r w:rsidR="00F7654E">
        <w:rPr>
          <w:rFonts w:cstheme="minorHAnsi"/>
          <w:sz w:val="26"/>
          <w:szCs w:val="26"/>
        </w:rPr>
        <w:t>2021/2022</w:t>
      </w:r>
    </w:p>
    <w:p w14:paraId="6B2EBBF9" w14:textId="77777777" w:rsidR="000328BD" w:rsidRPr="00523F97" w:rsidRDefault="000328BD">
      <w:pPr>
        <w:rPr>
          <w:rFonts w:cstheme="minorHAnsi"/>
        </w:rPr>
      </w:pPr>
    </w:p>
    <w:p w14:paraId="7AEE42F4" w14:textId="646A4AE2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>Imię i nazwisko kandydata</w:t>
      </w:r>
      <w:r w:rsidR="00E2300F">
        <w:rPr>
          <w:rFonts w:cstheme="minorHAnsi"/>
          <w:b/>
        </w:rPr>
        <w:t>/-ki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218B8274" w14:textId="2D8BC9EC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>Dyscyplina naukowa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001860B4" w14:textId="77777777" w:rsidR="000B5902" w:rsidRPr="00523F97" w:rsidRDefault="000B5902">
      <w:pPr>
        <w:rPr>
          <w:rFonts w:cstheme="minorHAnsi"/>
        </w:rPr>
      </w:pPr>
    </w:p>
    <w:p w14:paraId="42429496" w14:textId="77777777" w:rsidR="008E334C" w:rsidRPr="00523F97" w:rsidRDefault="000328BD" w:rsidP="000328BD">
      <w:p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Informacja: </w:t>
      </w:r>
    </w:p>
    <w:p w14:paraId="0F4B0501" w14:textId="66CE2C63" w:rsidR="000328BD" w:rsidRPr="00523F97" w:rsidRDefault="00E2300F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</w:rPr>
      </w:pPr>
      <w:r>
        <w:rPr>
          <w:rFonts w:cstheme="minorHAnsi"/>
          <w:i/>
          <w:sz w:val="18"/>
        </w:rPr>
        <w:t xml:space="preserve">Opis </w:t>
      </w:r>
      <w:r w:rsidR="000328BD" w:rsidRPr="00523F97">
        <w:rPr>
          <w:rFonts w:cstheme="minorHAnsi"/>
          <w:i/>
          <w:sz w:val="18"/>
        </w:rPr>
        <w:t xml:space="preserve">projektu planu badawczego nie może przekraczać </w:t>
      </w:r>
      <w:r w:rsidR="00E90765" w:rsidRPr="00523F97">
        <w:rPr>
          <w:rFonts w:cstheme="minorHAnsi"/>
          <w:i/>
          <w:sz w:val="18"/>
        </w:rPr>
        <w:t>1</w:t>
      </w:r>
      <w:r w:rsidR="00E90765">
        <w:rPr>
          <w:rFonts w:cstheme="minorHAnsi"/>
          <w:i/>
          <w:sz w:val="18"/>
        </w:rPr>
        <w:t>2</w:t>
      </w:r>
      <w:r w:rsidR="00E90765" w:rsidRPr="00523F97">
        <w:rPr>
          <w:rFonts w:cstheme="minorHAnsi"/>
          <w:i/>
          <w:sz w:val="18"/>
        </w:rPr>
        <w:t xml:space="preserve"> </w:t>
      </w:r>
      <w:r w:rsidR="000328BD" w:rsidRPr="00523F97">
        <w:rPr>
          <w:rFonts w:cstheme="minorHAnsi"/>
          <w:i/>
          <w:sz w:val="18"/>
        </w:rPr>
        <w:t xml:space="preserve">tysięcy znaków </w:t>
      </w:r>
      <w:bookmarkStart w:id="1" w:name="_Hlk43739560"/>
      <w:r w:rsidR="000328BD" w:rsidRPr="00523F97">
        <w:rPr>
          <w:rFonts w:cstheme="minorHAnsi"/>
          <w:i/>
          <w:sz w:val="18"/>
        </w:rPr>
        <w:t>(</w:t>
      </w:r>
      <w:r w:rsidR="000105EE">
        <w:rPr>
          <w:rFonts w:cstheme="minorHAnsi"/>
          <w:i/>
          <w:sz w:val="18"/>
        </w:rPr>
        <w:t xml:space="preserve">ze spacjami; </w:t>
      </w:r>
      <w:r w:rsidR="006C7AB7">
        <w:rPr>
          <w:rFonts w:cstheme="minorHAnsi"/>
          <w:i/>
          <w:sz w:val="18"/>
        </w:rPr>
        <w:t>liczona jest tylko treść wprowadzona przez kandydata, bez niniejszych komentarzy</w:t>
      </w:r>
      <w:r w:rsidR="00E90765">
        <w:rPr>
          <w:rFonts w:cstheme="minorHAnsi"/>
          <w:i/>
          <w:sz w:val="18"/>
        </w:rPr>
        <w:t xml:space="preserve"> i bez literatury</w:t>
      </w:r>
      <w:r w:rsidR="000328BD" w:rsidRPr="00523F97">
        <w:rPr>
          <w:rFonts w:cstheme="minorHAnsi"/>
          <w:i/>
          <w:sz w:val="18"/>
        </w:rPr>
        <w:t>)</w:t>
      </w:r>
      <w:bookmarkEnd w:id="1"/>
      <w:r w:rsidR="000328BD" w:rsidRPr="00523F97">
        <w:rPr>
          <w:rFonts w:cstheme="minorHAnsi"/>
          <w:i/>
          <w:sz w:val="18"/>
        </w:rPr>
        <w:t xml:space="preserve">. </w:t>
      </w:r>
      <w:r>
        <w:rPr>
          <w:rFonts w:cstheme="minorHAnsi"/>
          <w:i/>
          <w:sz w:val="18"/>
        </w:rPr>
        <w:t>Opisy dłuższe nie będą rozpatrywane w postępowaniu.</w:t>
      </w:r>
    </w:p>
    <w:p w14:paraId="4C0BB58E" w14:textId="11B9E37B" w:rsidR="008E334C" w:rsidRPr="00523F97" w:rsidRDefault="008E334C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>Projekt należy przedstawić do opinii opiekunowi naukowemu / kandydatowi na promotora. Opiekun sporządza opinię na temat kandydata</w:t>
      </w:r>
      <w:r w:rsidR="00E2300F">
        <w:rPr>
          <w:rFonts w:cstheme="minorHAnsi"/>
          <w:i/>
          <w:sz w:val="18"/>
        </w:rPr>
        <w:t>/-ki</w:t>
      </w:r>
      <w:r w:rsidRPr="00523F97">
        <w:rPr>
          <w:rFonts w:cstheme="minorHAnsi"/>
          <w:i/>
          <w:sz w:val="18"/>
        </w:rPr>
        <w:t xml:space="preserve"> i projektu w osobnym dokumencie i przekazuje ją kandydatowi</w:t>
      </w:r>
      <w:r w:rsidR="00E2300F">
        <w:rPr>
          <w:rFonts w:cstheme="minorHAnsi"/>
          <w:i/>
          <w:sz w:val="18"/>
        </w:rPr>
        <w:t>/-ce</w:t>
      </w:r>
      <w:r w:rsidRPr="00523F97">
        <w:rPr>
          <w:rFonts w:cstheme="minorHAnsi"/>
          <w:i/>
          <w:sz w:val="18"/>
        </w:rPr>
        <w:t>.</w:t>
      </w:r>
    </w:p>
    <w:p w14:paraId="7840D948" w14:textId="6767894D" w:rsidR="008E334C" w:rsidRPr="00523F97" w:rsidRDefault="008E334C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Gotowy projekt należy zapisać w formacie pdf i wprowadzić do systemu IRK najpóźniej do </w:t>
      </w:r>
      <w:r w:rsidR="00E90765">
        <w:rPr>
          <w:rFonts w:cstheme="minorHAnsi"/>
          <w:i/>
          <w:sz w:val="18"/>
        </w:rPr>
        <w:t>10 lipca 2021</w:t>
      </w:r>
      <w:r w:rsidRPr="00523F97">
        <w:rPr>
          <w:rFonts w:cstheme="minorHAnsi"/>
          <w:i/>
          <w:sz w:val="18"/>
        </w:rPr>
        <w:t xml:space="preserve"> r.</w:t>
      </w:r>
    </w:p>
    <w:p w14:paraId="6ADC910C" w14:textId="77777777" w:rsidR="000328BD" w:rsidRPr="00523F97" w:rsidRDefault="000328BD">
      <w:pPr>
        <w:rPr>
          <w:rFonts w:cstheme="minorHAnsi"/>
        </w:rPr>
      </w:pPr>
    </w:p>
    <w:p w14:paraId="2AB556CC" w14:textId="77777777" w:rsidR="000B5902" w:rsidRPr="00523F97" w:rsidRDefault="000B5902">
      <w:pPr>
        <w:rPr>
          <w:rFonts w:cstheme="minorHAnsi"/>
          <w:sz w:val="24"/>
        </w:rPr>
      </w:pPr>
      <w:r w:rsidRPr="00523F97">
        <w:rPr>
          <w:rFonts w:cstheme="minorHAnsi"/>
          <w:b/>
          <w:sz w:val="24"/>
        </w:rPr>
        <w:t>Tytuł projektu</w:t>
      </w:r>
      <w:r w:rsidRPr="00523F97">
        <w:rPr>
          <w:rFonts w:cstheme="minorHAnsi"/>
          <w:sz w:val="24"/>
        </w:rPr>
        <w:t>:</w:t>
      </w:r>
      <w:r w:rsidR="000328BD" w:rsidRPr="00523F97">
        <w:rPr>
          <w:rFonts w:cstheme="minorHAnsi"/>
          <w:sz w:val="24"/>
        </w:rPr>
        <w:t xml:space="preserve"> </w:t>
      </w:r>
    </w:p>
    <w:p w14:paraId="09CF9712" w14:textId="77777777" w:rsidR="000328BD" w:rsidRPr="00523F97" w:rsidRDefault="008E334C">
      <w:pPr>
        <w:rPr>
          <w:rFonts w:cstheme="minorHAnsi"/>
          <w:b/>
          <w:sz w:val="28"/>
        </w:rPr>
      </w:pPr>
      <w:r w:rsidRPr="00523F97">
        <w:rPr>
          <w:rFonts w:cstheme="minorHAnsi"/>
          <w:b/>
          <w:sz w:val="28"/>
        </w:rPr>
        <w:t>……</w:t>
      </w:r>
    </w:p>
    <w:p w14:paraId="7BE34189" w14:textId="77777777" w:rsidR="00523F97" w:rsidRDefault="00523F97" w:rsidP="000B5902">
      <w:pPr>
        <w:rPr>
          <w:rFonts w:cstheme="minorHAnsi"/>
          <w:b/>
          <w:sz w:val="24"/>
        </w:rPr>
      </w:pPr>
    </w:p>
    <w:p w14:paraId="58562738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C</w:t>
      </w:r>
      <w:r w:rsidR="000B5902" w:rsidRPr="00523F97">
        <w:rPr>
          <w:rFonts w:cstheme="minorHAnsi"/>
          <w:b/>
          <w:sz w:val="24"/>
        </w:rPr>
        <w:t>el naukowy projektu</w:t>
      </w:r>
    </w:p>
    <w:p w14:paraId="7C2B7252" w14:textId="77777777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>Opisz problem naukowy, który podejmujesz. Wskaż pytania i hipotezy badawcze.</w:t>
      </w:r>
    </w:p>
    <w:p w14:paraId="29CDB1F8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</w:t>
      </w:r>
    </w:p>
    <w:p w14:paraId="53314C70" w14:textId="77777777" w:rsidR="008E334C" w:rsidRPr="00523F97" w:rsidRDefault="008E334C" w:rsidP="000B5902">
      <w:pPr>
        <w:rPr>
          <w:rFonts w:cstheme="minorHAnsi"/>
        </w:rPr>
      </w:pPr>
    </w:p>
    <w:p w14:paraId="254E3A42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Z</w:t>
      </w:r>
      <w:r w:rsidR="000B5902" w:rsidRPr="00523F97">
        <w:rPr>
          <w:rFonts w:cstheme="minorHAnsi"/>
          <w:b/>
          <w:sz w:val="24"/>
        </w:rPr>
        <w:t>naczenie projektu dla dyscypliny</w:t>
      </w:r>
    </w:p>
    <w:p w14:paraId="451DBA16" w14:textId="1FDBC3F1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 xml:space="preserve">Uzasadnij, dlaczego podejmujesz </w:t>
      </w:r>
      <w:r w:rsidR="006C7AB7">
        <w:rPr>
          <w:rFonts w:cstheme="minorHAnsi"/>
          <w:i/>
          <w:sz w:val="20"/>
        </w:rPr>
        <w:t>badania</w:t>
      </w:r>
      <w:r w:rsidR="006C7AB7" w:rsidRPr="00523F97">
        <w:rPr>
          <w:rFonts w:cstheme="minorHAnsi"/>
          <w:i/>
          <w:sz w:val="20"/>
        </w:rPr>
        <w:t xml:space="preserve"> </w:t>
      </w:r>
      <w:r w:rsidRPr="00523F97">
        <w:rPr>
          <w:rFonts w:cstheme="minorHAnsi"/>
          <w:i/>
          <w:sz w:val="20"/>
        </w:rPr>
        <w:t>w tym zakresie. Co świadczy o nowators</w:t>
      </w:r>
      <w:r w:rsidR="00E2300F">
        <w:rPr>
          <w:rFonts w:cstheme="minorHAnsi"/>
          <w:i/>
          <w:sz w:val="20"/>
        </w:rPr>
        <w:t>twie</w:t>
      </w:r>
      <w:r w:rsidRPr="00523F97">
        <w:rPr>
          <w:rFonts w:cstheme="minorHAnsi"/>
          <w:i/>
          <w:sz w:val="20"/>
        </w:rPr>
        <w:t xml:space="preserve"> projektu.</w:t>
      </w:r>
    </w:p>
    <w:p w14:paraId="2078BC1B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</w:t>
      </w:r>
    </w:p>
    <w:p w14:paraId="52D510AE" w14:textId="77777777" w:rsidR="008E334C" w:rsidRPr="00523F97" w:rsidRDefault="008E334C" w:rsidP="000B5902">
      <w:pPr>
        <w:rPr>
          <w:rFonts w:cstheme="minorHAnsi"/>
        </w:rPr>
      </w:pPr>
    </w:p>
    <w:p w14:paraId="52EDB7E1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O</w:t>
      </w:r>
      <w:r w:rsidR="000B5902" w:rsidRPr="00523F97">
        <w:rPr>
          <w:rFonts w:cstheme="minorHAnsi"/>
          <w:b/>
          <w:sz w:val="24"/>
        </w:rPr>
        <w:t>gólny plan badań</w:t>
      </w:r>
    </w:p>
    <w:p w14:paraId="04B41652" w14:textId="77777777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>Opisz przewidywane etapy postępowania badawczego</w:t>
      </w:r>
      <w:r w:rsidR="008E334C" w:rsidRPr="00523F97">
        <w:rPr>
          <w:rFonts w:cstheme="minorHAnsi"/>
          <w:i/>
          <w:sz w:val="20"/>
        </w:rPr>
        <w:t>.</w:t>
      </w:r>
    </w:p>
    <w:p w14:paraId="0BC90AA1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3AA976DD" w14:textId="77777777" w:rsidR="008E334C" w:rsidRPr="00523F97" w:rsidRDefault="008E334C" w:rsidP="000B5902">
      <w:pPr>
        <w:rPr>
          <w:rFonts w:cstheme="minorHAnsi"/>
        </w:rPr>
      </w:pPr>
    </w:p>
    <w:p w14:paraId="1241D4DA" w14:textId="0A0B4F9C" w:rsidR="000B5902" w:rsidRPr="00523F97" w:rsidRDefault="00523F97" w:rsidP="000B5902">
      <w:pPr>
        <w:rPr>
          <w:rFonts w:cstheme="minorHAnsi"/>
          <w:b/>
        </w:rPr>
      </w:pPr>
      <w:r w:rsidRPr="00523F97">
        <w:rPr>
          <w:rFonts w:cstheme="minorHAnsi"/>
          <w:b/>
          <w:sz w:val="24"/>
        </w:rPr>
        <w:t>M</w:t>
      </w:r>
      <w:r w:rsidR="000B5902" w:rsidRPr="00523F97">
        <w:rPr>
          <w:rFonts w:cstheme="minorHAnsi"/>
          <w:b/>
          <w:sz w:val="24"/>
        </w:rPr>
        <w:t>etodyka</w:t>
      </w:r>
      <w:r w:rsidR="003904F6">
        <w:rPr>
          <w:rFonts w:cstheme="minorHAnsi"/>
          <w:b/>
          <w:sz w:val="24"/>
        </w:rPr>
        <w:t>/</w:t>
      </w:r>
      <w:r w:rsidR="003904F6">
        <w:rPr>
          <w:rFonts w:cstheme="minorHAnsi"/>
          <w:b/>
        </w:rPr>
        <w:t xml:space="preserve">metodologia </w:t>
      </w:r>
      <w:r w:rsidR="000B5902" w:rsidRPr="00523F97">
        <w:rPr>
          <w:rFonts w:cstheme="minorHAnsi"/>
          <w:b/>
          <w:sz w:val="24"/>
        </w:rPr>
        <w:t>badań</w:t>
      </w:r>
    </w:p>
    <w:p w14:paraId="028F7D80" w14:textId="7FD2890B" w:rsidR="000B5902" w:rsidRPr="00523F97" w:rsidRDefault="005E5C81" w:rsidP="000B5902">
      <w:pPr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lastRenderedPageBreak/>
        <w:t>Przedstaw</w:t>
      </w:r>
      <w:r w:rsidR="006B5A10" w:rsidRPr="00523F97">
        <w:rPr>
          <w:rFonts w:cstheme="minorHAnsi"/>
          <w:i/>
          <w:sz w:val="20"/>
        </w:rPr>
        <w:t xml:space="preserve"> </w:t>
      </w:r>
      <w:r w:rsidR="000B5902" w:rsidRPr="00523F97">
        <w:rPr>
          <w:rFonts w:cstheme="minorHAnsi"/>
          <w:i/>
          <w:sz w:val="20"/>
        </w:rPr>
        <w:t>metody</w:t>
      </w:r>
      <w:r w:rsidR="003A4E8A">
        <w:rPr>
          <w:rFonts w:cstheme="minorHAnsi"/>
          <w:i/>
          <w:sz w:val="20"/>
        </w:rPr>
        <w:t>/koncepcje metodologiczne</w:t>
      </w:r>
      <w:r w:rsidR="000B5902" w:rsidRPr="00523F97">
        <w:rPr>
          <w:rFonts w:cstheme="minorHAnsi"/>
          <w:i/>
          <w:sz w:val="20"/>
        </w:rPr>
        <w:t xml:space="preserve">, techniki i narzędzia badawcze, których zamierzasz użyć. </w:t>
      </w:r>
      <w:r w:rsidR="00B57CF1">
        <w:rPr>
          <w:rFonts w:cstheme="minorHAnsi"/>
          <w:i/>
          <w:sz w:val="20"/>
        </w:rPr>
        <w:t>Wyjaśnij</w:t>
      </w:r>
      <w:r w:rsidR="00B57CF1" w:rsidRPr="00523F97">
        <w:rPr>
          <w:rFonts w:cstheme="minorHAnsi"/>
          <w:i/>
          <w:sz w:val="20"/>
        </w:rPr>
        <w:t xml:space="preserve"> </w:t>
      </w:r>
      <w:r w:rsidR="00E2300F">
        <w:rPr>
          <w:rFonts w:cstheme="minorHAnsi"/>
          <w:i/>
          <w:sz w:val="20"/>
        </w:rPr>
        <w:t xml:space="preserve">ich </w:t>
      </w:r>
      <w:r w:rsidR="000B5902" w:rsidRPr="00523F97">
        <w:rPr>
          <w:rFonts w:cstheme="minorHAnsi"/>
          <w:i/>
          <w:sz w:val="20"/>
        </w:rPr>
        <w:t>zasadność.</w:t>
      </w:r>
    </w:p>
    <w:p w14:paraId="55CE43DB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650E16C7" w14:textId="77777777" w:rsidR="000B5902" w:rsidRPr="00523F97" w:rsidRDefault="000B5902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Literatura</w:t>
      </w:r>
    </w:p>
    <w:p w14:paraId="688CC88D" w14:textId="4AE0571E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 xml:space="preserve">Wypisz nie więcej niż </w:t>
      </w:r>
      <w:r w:rsidR="00E90765">
        <w:rPr>
          <w:rFonts w:cstheme="minorHAnsi"/>
          <w:i/>
          <w:sz w:val="20"/>
        </w:rPr>
        <w:t>30</w:t>
      </w:r>
      <w:r w:rsidR="00E90765" w:rsidRPr="00523F97">
        <w:rPr>
          <w:rFonts w:cstheme="minorHAnsi"/>
          <w:i/>
          <w:sz w:val="20"/>
        </w:rPr>
        <w:t xml:space="preserve"> </w:t>
      </w:r>
      <w:r w:rsidRPr="00523F97">
        <w:rPr>
          <w:rFonts w:cstheme="minorHAnsi"/>
          <w:i/>
          <w:sz w:val="20"/>
        </w:rPr>
        <w:t>najważniejszych pozycji bibliograficznych, z których zamierzasz skorzystać</w:t>
      </w:r>
      <w:r w:rsidR="008E334C" w:rsidRPr="00523F97">
        <w:rPr>
          <w:rFonts w:cstheme="minorHAnsi"/>
          <w:i/>
          <w:sz w:val="20"/>
        </w:rPr>
        <w:t>.</w:t>
      </w:r>
    </w:p>
    <w:p w14:paraId="7BF6B784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42EB2B2E" w14:textId="77777777" w:rsidR="000B5902" w:rsidRPr="00523F97" w:rsidRDefault="000B5902" w:rsidP="000B5902">
      <w:pPr>
        <w:rPr>
          <w:rFonts w:cstheme="minorHAnsi"/>
        </w:rPr>
      </w:pPr>
    </w:p>
    <w:p w14:paraId="52E450A9" w14:textId="5E7109AB" w:rsidR="000B5902" w:rsidRPr="00523F97" w:rsidRDefault="000B5902" w:rsidP="000B5902">
      <w:pPr>
        <w:rPr>
          <w:rFonts w:cstheme="minorHAnsi"/>
          <w:b/>
          <w:i/>
        </w:rPr>
      </w:pPr>
      <w:r w:rsidRPr="00523F97">
        <w:rPr>
          <w:rFonts w:cstheme="minorHAnsi"/>
          <w:b/>
          <w:i/>
        </w:rPr>
        <w:t>W przypadku gdy opisywany projekt będzie realizowany przez cały zespół badawczy, wskaż</w:t>
      </w:r>
      <w:r w:rsidR="00154DBD">
        <w:rPr>
          <w:rFonts w:cstheme="minorHAnsi"/>
          <w:b/>
          <w:i/>
        </w:rPr>
        <w:t>,</w:t>
      </w:r>
      <w:r w:rsidRPr="00523F97">
        <w:rPr>
          <w:rFonts w:cstheme="minorHAnsi"/>
          <w:b/>
          <w:i/>
        </w:rPr>
        <w:t xml:space="preserve"> jaki będzie Twój wkład w </w:t>
      </w:r>
      <w:r w:rsidR="00E2300F">
        <w:rPr>
          <w:rFonts w:cstheme="minorHAnsi"/>
          <w:b/>
          <w:i/>
        </w:rPr>
        <w:t xml:space="preserve">jego </w:t>
      </w:r>
      <w:r w:rsidRPr="00523F97">
        <w:rPr>
          <w:rFonts w:cstheme="minorHAnsi"/>
          <w:b/>
          <w:i/>
        </w:rPr>
        <w:t>realizację (</w:t>
      </w:r>
      <w:r w:rsidR="000328BD" w:rsidRPr="00523F97">
        <w:rPr>
          <w:rFonts w:cstheme="minorHAnsi"/>
          <w:b/>
          <w:i/>
        </w:rPr>
        <w:t>maksymalnie 1000 znaków dodanych do limitu).</w:t>
      </w:r>
    </w:p>
    <w:p w14:paraId="1BF75224" w14:textId="77777777" w:rsidR="00523F97" w:rsidRPr="00523F97" w:rsidRDefault="00523F97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E0tjCxNDA2NjdW0lEKTi0uzszPAykwrQUAm5lZIywAAAA="/>
  </w:docVars>
  <w:rsids>
    <w:rsidRoot w:val="000B5902"/>
    <w:rsid w:val="000007FC"/>
    <w:rsid w:val="000105EE"/>
    <w:rsid w:val="000328BD"/>
    <w:rsid w:val="000B5902"/>
    <w:rsid w:val="00154DBD"/>
    <w:rsid w:val="001902B4"/>
    <w:rsid w:val="001C228D"/>
    <w:rsid w:val="002912D0"/>
    <w:rsid w:val="003904F6"/>
    <w:rsid w:val="003A4E8A"/>
    <w:rsid w:val="00523F97"/>
    <w:rsid w:val="005E5C81"/>
    <w:rsid w:val="00633F74"/>
    <w:rsid w:val="006B5A10"/>
    <w:rsid w:val="006C7AB7"/>
    <w:rsid w:val="00741962"/>
    <w:rsid w:val="008E334C"/>
    <w:rsid w:val="00A227E5"/>
    <w:rsid w:val="00B57CF1"/>
    <w:rsid w:val="00BE608A"/>
    <w:rsid w:val="00D24F87"/>
    <w:rsid w:val="00D55A0C"/>
    <w:rsid w:val="00E2300F"/>
    <w:rsid w:val="00E90765"/>
    <w:rsid w:val="00F25DFC"/>
    <w:rsid w:val="00F7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CDA045-8FFF-4C51-95D0-3C094F8092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B38D22-9DC7-4D6D-BE30-1162AC299D09}">
  <ds:schemaRefs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b0469b5c-91d9-4230-9bcb-43b5bd17c315"/>
    <ds:schemaRef ds:uri="65ea1ace-d2aa-4a4e-805e-6618a206a3e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A5151C3-E26E-4BF6-B313-670062DC2E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9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4</cp:revision>
  <dcterms:created xsi:type="dcterms:W3CDTF">2021-03-02T14:23:00Z</dcterms:created>
  <dcterms:modified xsi:type="dcterms:W3CDTF">2021-06-15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